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2125492549"/>
        <w:docPartObj>
          <w:docPartGallery w:val="Cover Pages"/>
          <w:docPartUnique/>
        </w:docPartObj>
      </w:sdtPr>
      <w:sdtContent>
        <w:p w14:paraId="1864552F" w14:textId="7C540BDE" w:rsidR="00924FDF" w:rsidRDefault="00924FDF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5C24AFA8" wp14:editId="0673BA18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2920" cy="9142730"/>
                    <wp:effectExtent l="0" t="0" r="2540" b="133985"/>
                    <wp:wrapNone/>
                    <wp:docPr id="119" name="Group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271750"/>
                              <a:chOff x="0" y="0"/>
                              <a:chExt cx="6858000" cy="9271750"/>
                            </a:xfrm>
                          </wpg:grpSpPr>
                          <wps:wsp>
                            <wps:cNvPr id="120" name="Rectangle 120"/>
                            <wps:cNvSpPr/>
                            <wps:spPr>
                              <a:xfrm>
                                <a:off x="0" y="7315200"/>
                                <a:ext cx="6858000" cy="14318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Rectangle 121"/>
                            <wps:cNvSpPr/>
                            <wps:spPr>
                              <a:xfrm>
                                <a:off x="0" y="7439025"/>
                                <a:ext cx="6858000" cy="1832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b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  <w:alias w:val="Author"/>
                                    <w:tag w:val=""/>
                                    <w:id w:val="88414185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070FB52D" w14:textId="1EC9D0DD" w:rsidR="00924FDF" w:rsidRPr="00924FDF" w:rsidRDefault="00924FDF">
                                      <w:pPr>
                                        <w:pStyle w:val="NoSpacing"/>
                                        <w:rPr>
                                          <w:b/>
                                          <w:color w:val="FFFFFF" w:themeColor="background1"/>
                                          <w:sz w:val="56"/>
                                          <w:szCs w:val="56"/>
                                        </w:rPr>
                                      </w:pPr>
                                      <w:r w:rsidRPr="00924FDF">
                                        <w:rPr>
                                          <w:b/>
                                          <w:color w:val="FFFFFF" w:themeColor="background1"/>
                                          <w:sz w:val="56"/>
                                          <w:szCs w:val="56"/>
                                        </w:rPr>
                                        <w:t>Muhammad Abdullah</w:t>
                                      </w:r>
                                    </w:p>
                                  </w:sdtContent>
                                </w:sdt>
                                <w:p w14:paraId="00A62BA2" w14:textId="1AF1B9DF" w:rsidR="00924FDF" w:rsidRPr="00924FDF" w:rsidRDefault="00924FDF">
                                  <w:pPr>
                                    <w:pStyle w:val="NoSpacing"/>
                                    <w:rPr>
                                      <w:b/>
                                      <w:caps/>
                                      <w:color w:val="FFFFFF" w:themeColor="background1"/>
                                      <w:sz w:val="44"/>
                                      <w:szCs w:val="44"/>
                                    </w:rPr>
                                  </w:pPr>
                                  <w:sdt>
                                    <w:sdtPr>
                                      <w:rPr>
                                        <w:b/>
                                        <w:caps/>
                                        <w:color w:val="FFFFFF" w:themeColor="background1"/>
                                        <w:sz w:val="44"/>
                                        <w:szCs w:val="44"/>
                                      </w:rPr>
                                      <w:alias w:val="Company"/>
                                      <w:tag w:val=""/>
                                      <w:id w:val="922067218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 w:rsidRPr="00924FDF">
                                        <w:rPr>
                                          <w:b/>
                                          <w:caps/>
                                          <w:color w:val="FFFFFF" w:themeColor="background1"/>
                                          <w:sz w:val="44"/>
                                          <w:szCs w:val="44"/>
                                        </w:rPr>
                                        <w:t>SE(6A)</w:t>
                                      </w:r>
                                    </w:sdtContent>
                                  </w:sdt>
                                  <w:r w:rsidRPr="00924FDF">
                                    <w:rPr>
                                      <w:b/>
                                      <w:caps/>
                                      <w:color w:val="FFFFFF" w:themeColor="background1"/>
                                      <w:sz w:val="44"/>
                                      <w:szCs w:val="44"/>
                                    </w:rPr>
                                    <w:t xml:space="preserve"> | </w:t>
                                  </w:r>
                                  <w:sdt>
                                    <w:sdtPr>
                                      <w:rPr>
                                        <w:b/>
                                        <w:caps/>
                                        <w:color w:val="FFFFFF" w:themeColor="background1"/>
                                        <w:sz w:val="44"/>
                                        <w:szCs w:val="44"/>
                                      </w:rPr>
                                      <w:alias w:val="Address"/>
                                      <w:tag w:val=""/>
                                      <w:id w:val="2113163453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 w:rsidRPr="00924FDF">
                                        <w:rPr>
                                          <w:b/>
                                          <w:caps/>
                                          <w:color w:val="FFFFFF" w:themeColor="background1"/>
                                          <w:sz w:val="44"/>
                                          <w:szCs w:val="44"/>
                                        </w:rPr>
                                        <w:t>19F-0916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Text Box 122"/>
                            <wps:cNvSpPr txBox="1"/>
                            <wps:spPr>
                              <a:xfrm>
                                <a:off x="0" y="0"/>
                                <a:ext cx="6858000" cy="7315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595959" w:themeColor="text1" w:themeTint="A6"/>
                                      <w:sz w:val="108"/>
                                      <w:szCs w:val="108"/>
                                    </w:rPr>
                                    <w:alias w:val="Title"/>
                                    <w:tag w:val=""/>
                                    <w:id w:val="-147698629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3BDD860A" w14:textId="1DC75DBD" w:rsidR="00924FDF" w:rsidRDefault="00924FDF">
                                      <w:pPr>
                                        <w:pStyle w:val="NoSpacing"/>
                                        <w:pBdr>
                                          <w:bottom w:val="single" w:sz="6" w:space="4" w:color="7F7F7F" w:themeColor="text1" w:themeTint="80"/>
                                        </w:pBd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Computer Network Lab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aps/>
                                      <w:color w:val="44546A" w:themeColor="text2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15734622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p w14:paraId="3C6C09C1" w14:textId="58E2EADB" w:rsidR="00924FDF" w:rsidRDefault="00924FDF">
                                      <w:pPr>
                                        <w:pStyle w:val="NoSpacing"/>
                                        <w:spacing w:before="240"/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  <w:t>lab 10: DHCP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5C24AFA8" id="Group 119" o:spid="_x0000_s1026" style="position:absolute;margin-left:0;margin-top:0;width:539.6pt;height:719.9pt;z-index:-251657216;mso-width-percent:882;mso-height-percent:909;mso-position-horizontal:center;mso-position-horizontal-relative:page;mso-position-vertical:center;mso-position-vertical-relative:page;mso-width-percent:882;mso-height-percent:909" coordsize="68580,927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">
                    <v:rect id="Rectangle 120" o:spid="_x0000_s1027" style="position:absolute;top:73152;width:68580;height:1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" fillcolor="#4472c4 [3204]" stroked="f" strokeweight="1pt"/>
                    <v:rect id="Rectangle 121" o:spid="_x0000_s1028" style="position:absolute;top:74390;width:68580;height:183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" fillcolor="#ed7d31 [3205]" stroked="f" strokeweight="1pt">
                      <v:textbox inset="36pt,14.4pt,36pt,36pt">
                        <w:txbxContent>
                          <w:sdt>
                            <w:sdtPr>
                              <w:rPr>
                                <w:b/>
                                <w:color w:val="FFFFFF" w:themeColor="background1"/>
                                <w:sz w:val="56"/>
                                <w:szCs w:val="56"/>
                              </w:rPr>
                              <w:alias w:val="Author"/>
                              <w:tag w:val=""/>
                              <w:id w:val="88414185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070FB52D" w14:textId="1EC9D0DD" w:rsidR="00924FDF" w:rsidRPr="00924FDF" w:rsidRDefault="00924FDF">
                                <w:pPr>
                                  <w:pStyle w:val="NoSpacing"/>
                                  <w:rPr>
                                    <w:b/>
                                    <w:color w:val="FFFFFF" w:themeColor="background1"/>
                                    <w:sz w:val="56"/>
                                    <w:szCs w:val="56"/>
                                  </w:rPr>
                                </w:pPr>
                                <w:r w:rsidRPr="00924FDF">
                                  <w:rPr>
                                    <w:b/>
                                    <w:color w:val="FFFFFF" w:themeColor="background1"/>
                                    <w:sz w:val="56"/>
                                    <w:szCs w:val="56"/>
                                  </w:rPr>
                                  <w:t>Muhammad Abdullah</w:t>
                                </w:r>
                              </w:p>
                            </w:sdtContent>
                          </w:sdt>
                          <w:p w14:paraId="00A62BA2" w14:textId="1AF1B9DF" w:rsidR="00924FDF" w:rsidRPr="00924FDF" w:rsidRDefault="00924FDF">
                            <w:pPr>
                              <w:pStyle w:val="NoSpacing"/>
                              <w:rPr>
                                <w:b/>
                                <w:caps/>
                                <w:color w:val="FFFFFF" w:themeColor="background1"/>
                                <w:sz w:val="44"/>
                                <w:szCs w:val="44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44"/>
                                  <w:szCs w:val="44"/>
                                </w:rPr>
                                <w:alias w:val="Company"/>
                                <w:tag w:val=""/>
                                <w:id w:val="922067218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 w:rsidRPr="00924FDF">
                                  <w:rPr>
                                    <w:b/>
                                    <w:caps/>
                                    <w:color w:val="FFFFFF" w:themeColor="background1"/>
                                    <w:sz w:val="44"/>
                                    <w:szCs w:val="44"/>
                                  </w:rPr>
                                  <w:t>SE(6A)</w:t>
                                </w:r>
                              </w:sdtContent>
                            </w:sdt>
                            <w:r w:rsidRPr="00924FDF">
                              <w:rPr>
                                <w:b/>
                                <w:caps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 |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44"/>
                                  <w:szCs w:val="44"/>
                                </w:rPr>
                                <w:alias w:val="Address"/>
                                <w:tag w:val=""/>
                                <w:id w:val="2113163453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 w:rsidRPr="00924FDF">
                                  <w:rPr>
                                    <w:b/>
                                    <w:caps/>
                                    <w:color w:val="FFFFFF" w:themeColor="background1"/>
                                    <w:sz w:val="44"/>
                                    <w:szCs w:val="44"/>
                                  </w:rPr>
                                  <w:t>19F-0916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2" o:spid="_x0000_s1029" type="#_x0000_t202" style="position:absolute;width:68580;height:73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" filled="f" stroked="f" strokeweight=".5pt">
                      <v:textbox inset="36pt,36pt,36pt,36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  <w:alias w:val="Title"/>
                              <w:tag w:val=""/>
                              <w:id w:val="-147698629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3BDD860A" w14:textId="1DC75DBD" w:rsidR="00924FDF" w:rsidRDefault="00924FDF">
                                <w:pPr>
                                  <w:pStyle w:val="NoSpacing"/>
                                  <w:pBdr>
                                    <w:bottom w:val="single" w:sz="6" w:space="4" w:color="7F7F7F" w:themeColor="text1" w:themeTint="80"/>
                                  </w:pBd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Computer Network Lab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aps/>
                                <w:color w:val="44546A" w:themeColor="text2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15734622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3C6C09C1" w14:textId="58E2EADB" w:rsidR="00924FDF" w:rsidRDefault="00924FDF">
                                <w:pPr>
                                  <w:pStyle w:val="NoSpacing"/>
                                  <w:spacing w:before="240"/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  <w:t>lab 10: DHCP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44D72033" w14:textId="21D8DCF3" w:rsidR="00924FDF" w:rsidRDefault="00924FDF">
          <w:r>
            <w:br w:type="page"/>
          </w:r>
        </w:p>
      </w:sdtContent>
    </w:sdt>
    <w:p w14:paraId="1AB96044" w14:textId="2EA9EBD0" w:rsidR="00884C00" w:rsidRDefault="00884C00" w:rsidP="00884C00">
      <w:pPr>
        <w:jc w:val="center"/>
        <w:rPr>
          <w:b/>
          <w:sz w:val="44"/>
          <w:szCs w:val="44"/>
        </w:rPr>
      </w:pPr>
      <w:r w:rsidRPr="00884C00">
        <w:rPr>
          <w:b/>
          <w:sz w:val="44"/>
          <w:szCs w:val="44"/>
          <w:highlight w:val="yellow"/>
        </w:rPr>
        <w:lastRenderedPageBreak/>
        <w:t xml:space="preserve">TASK 1 DHCP WITH </w:t>
      </w:r>
      <w:r w:rsidR="006263D7" w:rsidRPr="006263D7">
        <w:rPr>
          <w:b/>
          <w:sz w:val="44"/>
          <w:szCs w:val="44"/>
          <w:highlight w:val="yellow"/>
        </w:rPr>
        <w:t>ROUTER</w:t>
      </w:r>
    </w:p>
    <w:p w14:paraId="399DD6ED" w14:textId="77777777" w:rsidR="00884C00" w:rsidRDefault="00884C00" w:rsidP="00884C00">
      <w:pPr>
        <w:jc w:val="center"/>
        <w:rPr>
          <w:b/>
          <w:sz w:val="44"/>
          <w:szCs w:val="44"/>
        </w:rPr>
      </w:pPr>
    </w:p>
    <w:p w14:paraId="5CE5FC00" w14:textId="774B127E" w:rsidR="00884C00" w:rsidRDefault="00884C00" w:rsidP="00884C00">
      <w:pPr>
        <w:rPr>
          <w:b/>
          <w:sz w:val="36"/>
          <w:szCs w:val="36"/>
        </w:rPr>
      </w:pPr>
      <w:r>
        <w:rPr>
          <w:b/>
          <w:sz w:val="36"/>
          <w:szCs w:val="36"/>
        </w:rPr>
        <w:t>Adding Components</w:t>
      </w:r>
    </w:p>
    <w:p w14:paraId="16116828" w14:textId="4037DBC7" w:rsidR="00884C00" w:rsidRDefault="00884C00" w:rsidP="00884C00">
      <w:pPr>
        <w:rPr>
          <w:b/>
          <w:sz w:val="36"/>
          <w:szCs w:val="36"/>
        </w:rPr>
      </w:pPr>
      <w:r>
        <w:rPr>
          <w:b/>
          <w:sz w:val="36"/>
          <w:szCs w:val="36"/>
        </w:rPr>
        <w:t>1 Router</w:t>
      </w:r>
    </w:p>
    <w:p w14:paraId="2E975D1C" w14:textId="1E71EAB2" w:rsidR="00884C00" w:rsidRDefault="00884C00" w:rsidP="00884C00">
      <w:pPr>
        <w:rPr>
          <w:b/>
          <w:sz w:val="36"/>
          <w:szCs w:val="36"/>
        </w:rPr>
      </w:pPr>
      <w:r>
        <w:rPr>
          <w:b/>
          <w:sz w:val="36"/>
          <w:szCs w:val="36"/>
        </w:rPr>
        <w:t>1 Switch</w:t>
      </w:r>
    </w:p>
    <w:p w14:paraId="13457D91" w14:textId="228CF4FE" w:rsidR="00884C00" w:rsidRPr="00884C00" w:rsidRDefault="00884C00" w:rsidP="00884C00">
      <w:pPr>
        <w:rPr>
          <w:b/>
          <w:sz w:val="36"/>
          <w:szCs w:val="36"/>
        </w:rPr>
      </w:pPr>
      <w:r>
        <w:rPr>
          <w:b/>
          <w:sz w:val="36"/>
          <w:szCs w:val="36"/>
        </w:rPr>
        <w:t>3 End Device</w:t>
      </w:r>
    </w:p>
    <w:p w14:paraId="18C5B62C" w14:textId="149F8A72" w:rsidR="00E44C3E" w:rsidRDefault="00884C00">
      <w:r>
        <w:rPr>
          <w:noProof/>
        </w:rPr>
        <w:drawing>
          <wp:inline distT="0" distB="0" distL="0" distR="0" wp14:anchorId="7A4306AA" wp14:editId="665FF69F">
            <wp:extent cx="4092295" cy="3901778"/>
            <wp:effectExtent l="0" t="0" r="3810" b="3810"/>
            <wp:docPr id="1" name="Picture 1" descr="Graphical user interface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 with medium confidenc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92295" cy="3901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EE68B" w14:textId="502F4600" w:rsidR="00884C00" w:rsidRDefault="00884C00"/>
    <w:p w14:paraId="409D503B" w14:textId="6E1BC64A" w:rsidR="00884C00" w:rsidRDefault="00884C00"/>
    <w:p w14:paraId="3A930370" w14:textId="34F7B196" w:rsidR="00884C00" w:rsidRDefault="00884C00"/>
    <w:p w14:paraId="1D648F6D" w14:textId="35DF0A76" w:rsidR="00884C00" w:rsidRDefault="00884C00"/>
    <w:p w14:paraId="48A11DBE" w14:textId="67FEE9CC" w:rsidR="00884C00" w:rsidRDefault="00884C00"/>
    <w:p w14:paraId="395C26E7" w14:textId="788A7DD1" w:rsidR="00884C00" w:rsidRDefault="00884C00"/>
    <w:p w14:paraId="7409A074" w14:textId="55281747" w:rsidR="00CD3752" w:rsidRDefault="00CD3752"/>
    <w:p w14:paraId="7E11E152" w14:textId="77777777" w:rsidR="006039C0" w:rsidRDefault="006039C0"/>
    <w:p w14:paraId="728574A1" w14:textId="1287E88D" w:rsidR="00884C00" w:rsidRDefault="00884C00">
      <w:pPr>
        <w:rPr>
          <w:b/>
          <w:sz w:val="36"/>
          <w:szCs w:val="36"/>
        </w:rPr>
      </w:pPr>
      <w:r>
        <w:rPr>
          <w:b/>
          <w:sz w:val="36"/>
          <w:szCs w:val="36"/>
        </w:rPr>
        <w:t>Connecting Components</w:t>
      </w:r>
    </w:p>
    <w:p w14:paraId="6C744B17" w14:textId="426A50EC" w:rsidR="00CD3752" w:rsidRDefault="00CD3752">
      <w:pPr>
        <w:rPr>
          <w:b/>
          <w:sz w:val="36"/>
          <w:szCs w:val="36"/>
        </w:rPr>
      </w:pPr>
      <w:r>
        <w:rPr>
          <w:b/>
          <w:sz w:val="36"/>
          <w:szCs w:val="36"/>
        </w:rPr>
        <w:t>Router With Switch</w:t>
      </w:r>
    </w:p>
    <w:p w14:paraId="03AF3ED0" w14:textId="4AA96DFB" w:rsidR="00CD3752" w:rsidRDefault="00CD3752">
      <w:pPr>
        <w:rPr>
          <w:b/>
          <w:sz w:val="36"/>
          <w:szCs w:val="36"/>
        </w:rPr>
      </w:pPr>
      <w:r>
        <w:rPr>
          <w:b/>
          <w:sz w:val="36"/>
          <w:szCs w:val="36"/>
        </w:rPr>
        <w:t>PCs with Switch</w:t>
      </w:r>
    </w:p>
    <w:p w14:paraId="60ED13EB" w14:textId="1FD4AB90" w:rsidR="006039C0" w:rsidRDefault="006039C0">
      <w:pPr>
        <w:rPr>
          <w:b/>
          <w:sz w:val="36"/>
          <w:szCs w:val="36"/>
        </w:rPr>
      </w:pPr>
      <w:r>
        <w:rPr>
          <w:b/>
          <w:sz w:val="36"/>
          <w:szCs w:val="36"/>
        </w:rPr>
        <w:t>And Configuration of Ip Address for Router is done</w:t>
      </w:r>
    </w:p>
    <w:p w14:paraId="3CC66A63" w14:textId="22EC1ED9" w:rsidR="006039C0" w:rsidRDefault="006039C0">
      <w:pPr>
        <w:rPr>
          <w:b/>
          <w:sz w:val="36"/>
          <w:szCs w:val="36"/>
        </w:rPr>
      </w:pPr>
    </w:p>
    <w:p w14:paraId="57683E3A" w14:textId="77777777" w:rsidR="006039C0" w:rsidRDefault="006039C0">
      <w:pPr>
        <w:rPr>
          <w:b/>
          <w:sz w:val="36"/>
          <w:szCs w:val="36"/>
        </w:rPr>
      </w:pPr>
    </w:p>
    <w:p w14:paraId="433CF156" w14:textId="4D2654DF" w:rsidR="00884C00" w:rsidRDefault="00884C00">
      <w:r>
        <w:rPr>
          <w:noProof/>
        </w:rPr>
        <w:drawing>
          <wp:inline distT="0" distB="0" distL="0" distR="0" wp14:anchorId="0FAFDEA1" wp14:editId="795938AE">
            <wp:extent cx="4480560" cy="3688080"/>
            <wp:effectExtent l="0" t="0" r="0" b="762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0949" cy="368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92CA33" w14:textId="6463E28A" w:rsidR="006039C0" w:rsidRDefault="006039C0"/>
    <w:p w14:paraId="66F6A411" w14:textId="1F011B83" w:rsidR="006039C0" w:rsidRDefault="006039C0"/>
    <w:p w14:paraId="08892352" w14:textId="101CB325" w:rsidR="006039C0" w:rsidRDefault="006039C0"/>
    <w:p w14:paraId="38114851" w14:textId="0A1015E8" w:rsidR="006039C0" w:rsidRDefault="006039C0"/>
    <w:p w14:paraId="26252DE3" w14:textId="7B5E37AD" w:rsidR="006039C0" w:rsidRDefault="006039C0"/>
    <w:p w14:paraId="688ADC5C" w14:textId="3234A0A5" w:rsidR="006039C0" w:rsidRDefault="006039C0"/>
    <w:p w14:paraId="2803B103" w14:textId="30AA761D" w:rsidR="006039C0" w:rsidRDefault="006039C0"/>
    <w:p w14:paraId="132A5124" w14:textId="418D3989" w:rsidR="006039C0" w:rsidRDefault="006039C0"/>
    <w:p w14:paraId="5970C893" w14:textId="1A77AB78" w:rsidR="006039C0" w:rsidRDefault="006039C0">
      <w:pPr>
        <w:rPr>
          <w:b/>
          <w:sz w:val="36"/>
          <w:szCs w:val="36"/>
        </w:rPr>
      </w:pPr>
      <w:r>
        <w:rPr>
          <w:b/>
          <w:sz w:val="36"/>
          <w:szCs w:val="36"/>
        </w:rPr>
        <w:t>DHCP Configuration for Router</w:t>
      </w:r>
    </w:p>
    <w:p w14:paraId="7BF9C812" w14:textId="387D648F" w:rsidR="006039C0" w:rsidRDefault="006039C0">
      <w:pPr>
        <w:rPr>
          <w:b/>
          <w:sz w:val="36"/>
          <w:szCs w:val="36"/>
        </w:rPr>
      </w:pPr>
    </w:p>
    <w:p w14:paraId="3D878BE7" w14:textId="77777777" w:rsidR="006039C0" w:rsidRDefault="006039C0"/>
    <w:p w14:paraId="30802A89" w14:textId="64036C88" w:rsidR="00884C00" w:rsidRDefault="00884C00">
      <w:r>
        <w:rPr>
          <w:noProof/>
        </w:rPr>
        <w:drawing>
          <wp:inline distT="0" distB="0" distL="0" distR="0" wp14:anchorId="4B7EF1E9" wp14:editId="59C8EBC2">
            <wp:extent cx="5303980" cy="5227773"/>
            <wp:effectExtent l="0" t="0" r="0" b="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3980" cy="5227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6790B8" w14:textId="0A27D197" w:rsidR="006039C0" w:rsidRDefault="006039C0"/>
    <w:p w14:paraId="34A05351" w14:textId="05A90C84" w:rsidR="006039C0" w:rsidRDefault="006039C0"/>
    <w:p w14:paraId="4151DF5F" w14:textId="7CF31AEC" w:rsidR="006039C0" w:rsidRDefault="006039C0"/>
    <w:p w14:paraId="155CC0A7" w14:textId="22579652" w:rsidR="006039C0" w:rsidRDefault="006039C0"/>
    <w:p w14:paraId="152E7E7D" w14:textId="33B74BD1" w:rsidR="006039C0" w:rsidRDefault="006039C0"/>
    <w:p w14:paraId="19E45291" w14:textId="49D4BCE9" w:rsidR="006039C0" w:rsidRDefault="006039C0">
      <w:pPr>
        <w:rPr>
          <w:b/>
          <w:sz w:val="36"/>
          <w:szCs w:val="36"/>
        </w:rPr>
      </w:pPr>
      <w:r>
        <w:rPr>
          <w:b/>
          <w:sz w:val="36"/>
          <w:szCs w:val="36"/>
        </w:rPr>
        <w:t>PC 1 Configuration by DHCP</w:t>
      </w:r>
    </w:p>
    <w:p w14:paraId="0160040D" w14:textId="77777777" w:rsidR="006039C0" w:rsidRDefault="006039C0">
      <w:pPr>
        <w:rPr>
          <w:b/>
          <w:sz w:val="36"/>
          <w:szCs w:val="36"/>
        </w:rPr>
      </w:pPr>
    </w:p>
    <w:p w14:paraId="106C51AE" w14:textId="2CA677D4" w:rsidR="006039C0" w:rsidRDefault="006039C0">
      <w:r>
        <w:rPr>
          <w:noProof/>
        </w:rPr>
        <w:drawing>
          <wp:inline distT="0" distB="0" distL="0" distR="0" wp14:anchorId="0DB558FF" wp14:editId="54890DD5">
            <wp:extent cx="5349704" cy="5265876"/>
            <wp:effectExtent l="0" t="0" r="3810" b="0"/>
            <wp:docPr id="4" name="Picture 4" descr="Graphical user interface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, email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9704" cy="5265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4FCCE5" w14:textId="55742E9A" w:rsidR="006039C0" w:rsidRDefault="006039C0"/>
    <w:p w14:paraId="652CB9BD" w14:textId="7FDE61CC" w:rsidR="006039C0" w:rsidRDefault="006039C0"/>
    <w:p w14:paraId="115ABCA8" w14:textId="61044216" w:rsidR="006039C0" w:rsidRDefault="006039C0"/>
    <w:p w14:paraId="7B6823A6" w14:textId="652C9974" w:rsidR="006039C0" w:rsidRDefault="006039C0"/>
    <w:p w14:paraId="7B07E49C" w14:textId="78DA1CF8" w:rsidR="006039C0" w:rsidRDefault="006039C0"/>
    <w:p w14:paraId="6296504D" w14:textId="3B937DB4" w:rsidR="006039C0" w:rsidRDefault="006039C0"/>
    <w:p w14:paraId="4D99A4C1" w14:textId="048EA6A3" w:rsidR="006039C0" w:rsidRDefault="006039C0" w:rsidP="006039C0">
      <w:pPr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PC </w:t>
      </w:r>
      <w:r>
        <w:rPr>
          <w:b/>
          <w:sz w:val="36"/>
          <w:szCs w:val="36"/>
        </w:rPr>
        <w:t>2</w:t>
      </w:r>
      <w:r>
        <w:rPr>
          <w:b/>
          <w:sz w:val="36"/>
          <w:szCs w:val="36"/>
        </w:rPr>
        <w:t xml:space="preserve"> Configuration by DHCP</w:t>
      </w:r>
    </w:p>
    <w:p w14:paraId="6F9B707C" w14:textId="54E547A4" w:rsidR="006039C0" w:rsidRDefault="006039C0" w:rsidP="006039C0">
      <w:pPr>
        <w:rPr>
          <w:b/>
          <w:sz w:val="36"/>
          <w:szCs w:val="36"/>
        </w:rPr>
      </w:pPr>
    </w:p>
    <w:p w14:paraId="7AFA3352" w14:textId="77777777" w:rsidR="006039C0" w:rsidRDefault="006039C0" w:rsidP="006039C0">
      <w:pPr>
        <w:rPr>
          <w:b/>
          <w:sz w:val="36"/>
          <w:szCs w:val="36"/>
        </w:rPr>
      </w:pPr>
    </w:p>
    <w:p w14:paraId="19401060" w14:textId="0A03E8D8" w:rsidR="006039C0" w:rsidRDefault="006039C0" w:rsidP="006039C0">
      <w:pPr>
        <w:rPr>
          <w:b/>
          <w:sz w:val="36"/>
          <w:szCs w:val="36"/>
        </w:rPr>
      </w:pPr>
      <w:r>
        <w:rPr>
          <w:b/>
          <w:noProof/>
          <w:sz w:val="36"/>
          <w:szCs w:val="36"/>
        </w:rPr>
        <w:drawing>
          <wp:inline distT="0" distB="0" distL="0" distR="0" wp14:anchorId="53085107" wp14:editId="4CCFA477">
            <wp:extent cx="5380186" cy="5273497"/>
            <wp:effectExtent l="0" t="0" r="0" b="3810"/>
            <wp:docPr id="5" name="Picture 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0186" cy="5273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4A332A" w14:textId="6B8FBB56" w:rsidR="006039C0" w:rsidRDefault="006039C0"/>
    <w:p w14:paraId="0412B779" w14:textId="5D155FB7" w:rsidR="006039C0" w:rsidRDefault="006039C0"/>
    <w:p w14:paraId="1805E99E" w14:textId="35E008B9" w:rsidR="006039C0" w:rsidRDefault="006039C0"/>
    <w:p w14:paraId="6EBB6F21" w14:textId="27A34199" w:rsidR="006039C0" w:rsidRDefault="006039C0"/>
    <w:p w14:paraId="62154B3A" w14:textId="65F3D585" w:rsidR="006039C0" w:rsidRDefault="006039C0"/>
    <w:p w14:paraId="0C190CB0" w14:textId="18551070" w:rsidR="006039C0" w:rsidRDefault="006039C0" w:rsidP="006039C0">
      <w:pPr>
        <w:rPr>
          <w:b/>
          <w:sz w:val="36"/>
          <w:szCs w:val="36"/>
        </w:rPr>
      </w:pPr>
      <w:r>
        <w:rPr>
          <w:b/>
          <w:sz w:val="36"/>
          <w:szCs w:val="36"/>
        </w:rPr>
        <w:lastRenderedPageBreak/>
        <w:t xml:space="preserve">PC </w:t>
      </w:r>
      <w:r>
        <w:rPr>
          <w:b/>
          <w:sz w:val="36"/>
          <w:szCs w:val="36"/>
        </w:rPr>
        <w:t>3</w:t>
      </w:r>
      <w:r>
        <w:rPr>
          <w:b/>
          <w:sz w:val="36"/>
          <w:szCs w:val="36"/>
        </w:rPr>
        <w:t xml:space="preserve"> Configuration by DHCP</w:t>
      </w:r>
    </w:p>
    <w:p w14:paraId="354856F5" w14:textId="7E3CEAD6" w:rsidR="006039C0" w:rsidRDefault="006039C0" w:rsidP="006039C0">
      <w:pPr>
        <w:rPr>
          <w:b/>
          <w:sz w:val="36"/>
          <w:szCs w:val="36"/>
        </w:rPr>
      </w:pPr>
      <w:r>
        <w:rPr>
          <w:b/>
          <w:noProof/>
          <w:sz w:val="36"/>
          <w:szCs w:val="36"/>
        </w:rPr>
        <w:drawing>
          <wp:inline distT="0" distB="0" distL="0" distR="0" wp14:anchorId="2DA44739" wp14:editId="68B23982">
            <wp:extent cx="5273497" cy="5204911"/>
            <wp:effectExtent l="0" t="0" r="3810" b="0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3497" cy="5204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0A1A78" w14:textId="77777777" w:rsidR="006039C0" w:rsidRDefault="006039C0" w:rsidP="006039C0">
      <w:pPr>
        <w:rPr>
          <w:b/>
          <w:sz w:val="36"/>
          <w:szCs w:val="36"/>
        </w:rPr>
      </w:pPr>
    </w:p>
    <w:p w14:paraId="2E1829EE" w14:textId="48C9BBF8" w:rsidR="006039C0" w:rsidRDefault="006039C0" w:rsidP="006039C0">
      <w:pPr>
        <w:rPr>
          <w:b/>
          <w:sz w:val="36"/>
          <w:szCs w:val="36"/>
        </w:rPr>
      </w:pPr>
      <w:r>
        <w:rPr>
          <w:b/>
          <w:sz w:val="36"/>
          <w:szCs w:val="36"/>
        </w:rPr>
        <w:t>Successful Message passing</w:t>
      </w:r>
    </w:p>
    <w:p w14:paraId="4AD5DFF1" w14:textId="6BE92A4C" w:rsidR="006039C0" w:rsidRDefault="006039C0" w:rsidP="006039C0">
      <w:pPr>
        <w:rPr>
          <w:b/>
          <w:sz w:val="36"/>
          <w:szCs w:val="36"/>
        </w:rPr>
      </w:pPr>
      <w:r>
        <w:rPr>
          <w:b/>
          <w:noProof/>
          <w:sz w:val="36"/>
          <w:szCs w:val="36"/>
        </w:rPr>
        <w:drawing>
          <wp:inline distT="0" distB="0" distL="0" distR="0" wp14:anchorId="44B9AA44" wp14:editId="1E46BAC7">
            <wp:extent cx="5943600" cy="1046480"/>
            <wp:effectExtent l="0" t="0" r="0" b="1270"/>
            <wp:docPr id="7" name="Picture 7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&#10;&#10;Description automatically generated with medium confidence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46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896AD" w14:textId="4389486F" w:rsidR="006263D7" w:rsidRDefault="006263D7" w:rsidP="006039C0">
      <w:pPr>
        <w:rPr>
          <w:b/>
          <w:sz w:val="36"/>
          <w:szCs w:val="36"/>
        </w:rPr>
      </w:pPr>
    </w:p>
    <w:p w14:paraId="6D64F976" w14:textId="16AF7DDD" w:rsidR="006263D7" w:rsidRDefault="006263D7" w:rsidP="006263D7">
      <w:pPr>
        <w:jc w:val="center"/>
        <w:rPr>
          <w:b/>
          <w:sz w:val="44"/>
          <w:szCs w:val="44"/>
        </w:rPr>
      </w:pPr>
      <w:r w:rsidRPr="00884C00">
        <w:rPr>
          <w:b/>
          <w:sz w:val="44"/>
          <w:szCs w:val="44"/>
          <w:highlight w:val="yellow"/>
        </w:rPr>
        <w:lastRenderedPageBreak/>
        <w:t xml:space="preserve">TASK </w:t>
      </w:r>
      <w:r w:rsidR="006D5D65">
        <w:rPr>
          <w:b/>
          <w:sz w:val="44"/>
          <w:szCs w:val="44"/>
          <w:highlight w:val="yellow"/>
        </w:rPr>
        <w:t>2</w:t>
      </w:r>
      <w:r w:rsidRPr="00884C00">
        <w:rPr>
          <w:b/>
          <w:sz w:val="44"/>
          <w:szCs w:val="44"/>
          <w:highlight w:val="yellow"/>
        </w:rPr>
        <w:t xml:space="preserve"> DHCP WITH </w:t>
      </w:r>
      <w:r>
        <w:rPr>
          <w:b/>
          <w:sz w:val="44"/>
          <w:szCs w:val="44"/>
          <w:highlight w:val="yellow"/>
        </w:rPr>
        <w:t>SERVER</w:t>
      </w:r>
    </w:p>
    <w:p w14:paraId="04AC9F39" w14:textId="77777777" w:rsidR="006263D7" w:rsidRDefault="006263D7" w:rsidP="006039C0">
      <w:pPr>
        <w:rPr>
          <w:b/>
          <w:sz w:val="36"/>
          <w:szCs w:val="36"/>
        </w:rPr>
      </w:pPr>
    </w:p>
    <w:p w14:paraId="73EFD210" w14:textId="77777777" w:rsidR="008001CF" w:rsidRDefault="008001CF" w:rsidP="008001CF">
      <w:pPr>
        <w:rPr>
          <w:b/>
          <w:sz w:val="36"/>
          <w:szCs w:val="36"/>
        </w:rPr>
      </w:pPr>
      <w:r>
        <w:rPr>
          <w:b/>
          <w:sz w:val="36"/>
          <w:szCs w:val="36"/>
        </w:rPr>
        <w:t>Connecting Components</w:t>
      </w:r>
    </w:p>
    <w:p w14:paraId="525A9929" w14:textId="77777777" w:rsidR="008001CF" w:rsidRDefault="008001CF" w:rsidP="008001CF">
      <w:pPr>
        <w:rPr>
          <w:b/>
          <w:sz w:val="36"/>
          <w:szCs w:val="36"/>
        </w:rPr>
      </w:pPr>
      <w:r>
        <w:rPr>
          <w:b/>
          <w:sz w:val="36"/>
          <w:szCs w:val="36"/>
        </w:rPr>
        <w:t>Router With Switch</w:t>
      </w:r>
    </w:p>
    <w:p w14:paraId="78B2A2B7" w14:textId="77777777" w:rsidR="008001CF" w:rsidRDefault="008001CF" w:rsidP="008001CF">
      <w:pPr>
        <w:rPr>
          <w:b/>
          <w:sz w:val="36"/>
          <w:szCs w:val="36"/>
        </w:rPr>
      </w:pPr>
      <w:r>
        <w:rPr>
          <w:b/>
          <w:sz w:val="36"/>
          <w:szCs w:val="36"/>
        </w:rPr>
        <w:t>PCs with Switch</w:t>
      </w:r>
    </w:p>
    <w:p w14:paraId="56534D45" w14:textId="42DF2FE5" w:rsidR="006039C0" w:rsidRDefault="006039C0"/>
    <w:p w14:paraId="073D472D" w14:textId="22F1D096" w:rsidR="008001CF" w:rsidRDefault="008001CF">
      <w:r>
        <w:rPr>
          <w:noProof/>
        </w:rPr>
        <w:drawing>
          <wp:inline distT="0" distB="0" distL="0" distR="0" wp14:anchorId="65CBEA7E" wp14:editId="699324AE">
            <wp:extent cx="4237087" cy="4138019"/>
            <wp:effectExtent l="0" t="0" r="0" b="0"/>
            <wp:docPr id="8" name="Picture 8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, schematic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7087" cy="41380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BBEDE" w14:textId="56362336" w:rsidR="008001CF" w:rsidRDefault="008001CF"/>
    <w:p w14:paraId="75F1C347" w14:textId="56DD73E0" w:rsidR="008001CF" w:rsidRDefault="008001CF"/>
    <w:p w14:paraId="08B34699" w14:textId="60A81679" w:rsidR="008001CF" w:rsidRDefault="008001CF"/>
    <w:p w14:paraId="2B731752" w14:textId="795265D3" w:rsidR="008001CF" w:rsidRDefault="008001CF"/>
    <w:p w14:paraId="691942F7" w14:textId="092AEC8E" w:rsidR="008001CF" w:rsidRDefault="008001CF"/>
    <w:p w14:paraId="4EC1A980" w14:textId="769069E4" w:rsidR="008001CF" w:rsidRDefault="008001CF"/>
    <w:p w14:paraId="1D3B3A3B" w14:textId="04359A37" w:rsidR="008001CF" w:rsidRDefault="008001CF"/>
    <w:p w14:paraId="1769ECFA" w14:textId="55B4E0C0" w:rsidR="008001CF" w:rsidRDefault="008001CF"/>
    <w:p w14:paraId="1D3CDEA4" w14:textId="3E57A336" w:rsidR="008001CF" w:rsidRDefault="008001CF" w:rsidP="008001CF">
      <w:pPr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Configuration of Ip Address for </w:t>
      </w:r>
      <w:r>
        <w:rPr>
          <w:b/>
          <w:sz w:val="36"/>
          <w:szCs w:val="36"/>
        </w:rPr>
        <w:t>SERVER</w:t>
      </w:r>
      <w:r>
        <w:rPr>
          <w:b/>
          <w:sz w:val="36"/>
          <w:szCs w:val="36"/>
        </w:rPr>
        <w:t xml:space="preserve"> is done</w:t>
      </w:r>
    </w:p>
    <w:p w14:paraId="431D20AA" w14:textId="4F7AEFA0" w:rsidR="008001CF" w:rsidRDefault="008001CF" w:rsidP="008001CF">
      <w:pPr>
        <w:rPr>
          <w:b/>
          <w:sz w:val="36"/>
          <w:szCs w:val="36"/>
        </w:rPr>
      </w:pPr>
    </w:p>
    <w:p w14:paraId="3A47AD1C" w14:textId="3631EAD8" w:rsidR="008001CF" w:rsidRDefault="008001CF" w:rsidP="008001CF">
      <w:pPr>
        <w:rPr>
          <w:b/>
          <w:sz w:val="36"/>
          <w:szCs w:val="36"/>
        </w:rPr>
      </w:pPr>
      <w:r>
        <w:rPr>
          <w:b/>
          <w:noProof/>
          <w:sz w:val="36"/>
          <w:szCs w:val="36"/>
        </w:rPr>
        <w:drawing>
          <wp:inline distT="0" distB="0" distL="0" distR="0" wp14:anchorId="340B2721" wp14:editId="15020C18">
            <wp:extent cx="5326842" cy="5250635"/>
            <wp:effectExtent l="0" t="0" r="7620" b="7620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6842" cy="525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F0CDB" w14:textId="54AD6A92" w:rsidR="008001CF" w:rsidRDefault="008001CF"/>
    <w:p w14:paraId="1BDE4BDE" w14:textId="3A113B8C" w:rsidR="008001CF" w:rsidRDefault="008001CF"/>
    <w:p w14:paraId="422630AB" w14:textId="4E25DC8C" w:rsidR="008001CF" w:rsidRDefault="008001CF"/>
    <w:p w14:paraId="1D8ACB31" w14:textId="70A1D297" w:rsidR="008001CF" w:rsidRDefault="008001CF"/>
    <w:p w14:paraId="0B18E91D" w14:textId="45AB6339" w:rsidR="008001CF" w:rsidRDefault="008001CF"/>
    <w:p w14:paraId="5B0A5148" w14:textId="77777777" w:rsidR="008001CF" w:rsidRDefault="008001CF"/>
    <w:p w14:paraId="69FC4D5D" w14:textId="0F30CF84" w:rsidR="008001CF" w:rsidRDefault="008001CF"/>
    <w:p w14:paraId="5E95AF8D" w14:textId="35DD0D40" w:rsidR="008001CF" w:rsidRDefault="008001CF">
      <w:pPr>
        <w:rPr>
          <w:b/>
          <w:sz w:val="36"/>
          <w:szCs w:val="36"/>
        </w:rPr>
      </w:pPr>
      <w:r>
        <w:rPr>
          <w:b/>
          <w:sz w:val="36"/>
          <w:szCs w:val="36"/>
        </w:rPr>
        <w:t>Before Server DHCP Configuration</w:t>
      </w:r>
    </w:p>
    <w:p w14:paraId="7C521EC6" w14:textId="7573798D" w:rsidR="008001CF" w:rsidRDefault="008001CF">
      <w:pPr>
        <w:rPr>
          <w:b/>
          <w:sz w:val="36"/>
          <w:szCs w:val="36"/>
        </w:rPr>
      </w:pPr>
    </w:p>
    <w:p w14:paraId="6A0B1E84" w14:textId="44B837B9" w:rsidR="008001CF" w:rsidRDefault="008001CF">
      <w:r>
        <w:rPr>
          <w:noProof/>
        </w:rPr>
        <w:drawing>
          <wp:inline distT="0" distB="0" distL="0" distR="0" wp14:anchorId="7C391384" wp14:editId="1D7C4D8F">
            <wp:extent cx="5943600" cy="4358640"/>
            <wp:effectExtent l="0" t="0" r="0" b="3810"/>
            <wp:docPr id="10" name="Picture 10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5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E86B3" w14:textId="7BC280B4" w:rsidR="008001CF" w:rsidRDefault="008001CF"/>
    <w:p w14:paraId="6FD06702" w14:textId="290CAE0A" w:rsidR="008001CF" w:rsidRDefault="008001CF"/>
    <w:p w14:paraId="667D8847" w14:textId="78E1F30A" w:rsidR="008001CF" w:rsidRDefault="008001CF"/>
    <w:p w14:paraId="0F35D261" w14:textId="1ED47D93" w:rsidR="008001CF" w:rsidRDefault="008001CF"/>
    <w:p w14:paraId="58E23BEE" w14:textId="7A21F6E5" w:rsidR="008001CF" w:rsidRDefault="008001CF"/>
    <w:p w14:paraId="04099C71" w14:textId="7FC3483B" w:rsidR="008001CF" w:rsidRDefault="008001CF"/>
    <w:p w14:paraId="01B6ED95" w14:textId="61C52134" w:rsidR="008001CF" w:rsidRDefault="008001CF"/>
    <w:p w14:paraId="6297AAF2" w14:textId="39E464B7" w:rsidR="008001CF" w:rsidRDefault="008001CF"/>
    <w:p w14:paraId="09F89FDE" w14:textId="77777777" w:rsidR="008001CF" w:rsidRDefault="008001CF"/>
    <w:p w14:paraId="0215F08D" w14:textId="1EBA01B4" w:rsidR="008001CF" w:rsidRDefault="008001CF"/>
    <w:p w14:paraId="10E6EFCC" w14:textId="7B3F5E63" w:rsidR="008001CF" w:rsidRDefault="008001CF" w:rsidP="008001CF">
      <w:pPr>
        <w:rPr>
          <w:b/>
          <w:sz w:val="36"/>
          <w:szCs w:val="36"/>
        </w:rPr>
      </w:pPr>
      <w:r>
        <w:rPr>
          <w:b/>
          <w:sz w:val="36"/>
          <w:szCs w:val="36"/>
        </w:rPr>
        <w:t>AFTER</w:t>
      </w:r>
      <w:r>
        <w:rPr>
          <w:b/>
          <w:sz w:val="36"/>
          <w:szCs w:val="36"/>
        </w:rPr>
        <w:t xml:space="preserve"> Server DHCP Configuration</w:t>
      </w:r>
    </w:p>
    <w:p w14:paraId="4914E730" w14:textId="41F5F394" w:rsidR="008001CF" w:rsidRDefault="008001CF" w:rsidP="008001CF">
      <w:pPr>
        <w:rPr>
          <w:b/>
          <w:sz w:val="36"/>
          <w:szCs w:val="36"/>
        </w:rPr>
      </w:pPr>
    </w:p>
    <w:p w14:paraId="138E5820" w14:textId="222C3BB0" w:rsidR="008001CF" w:rsidRDefault="008001CF" w:rsidP="008001CF">
      <w:r>
        <w:rPr>
          <w:noProof/>
        </w:rPr>
        <w:drawing>
          <wp:inline distT="0" distB="0" distL="0" distR="0" wp14:anchorId="15FAA662" wp14:editId="69068335">
            <wp:extent cx="5943600" cy="4846320"/>
            <wp:effectExtent l="0" t="0" r="0" b="0"/>
            <wp:docPr id="11" name="Picture 11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, table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4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01DDF" w14:textId="517CDD2A" w:rsidR="008001CF" w:rsidRDefault="008001CF"/>
    <w:p w14:paraId="3E3D7E35" w14:textId="581F8AF3" w:rsidR="008001CF" w:rsidRDefault="008001CF"/>
    <w:p w14:paraId="4D2261FF" w14:textId="3B1645AF" w:rsidR="008001CF" w:rsidRDefault="008001CF"/>
    <w:p w14:paraId="607C2071" w14:textId="14F56F09" w:rsidR="008001CF" w:rsidRDefault="008001CF"/>
    <w:p w14:paraId="26B179E6" w14:textId="019E26EE" w:rsidR="008001CF" w:rsidRDefault="008001CF"/>
    <w:p w14:paraId="2B4818AF" w14:textId="07E7A91A" w:rsidR="008001CF" w:rsidRDefault="008001CF"/>
    <w:p w14:paraId="5D4EF9E9" w14:textId="39D64F53" w:rsidR="008001CF" w:rsidRDefault="008001CF"/>
    <w:p w14:paraId="6DAE060E" w14:textId="482B3E4C" w:rsidR="008001CF" w:rsidRDefault="008001CF"/>
    <w:p w14:paraId="3E01C326" w14:textId="64A864F7" w:rsidR="008001CF" w:rsidRDefault="008001CF"/>
    <w:p w14:paraId="5B7FA409" w14:textId="1B833962" w:rsidR="008001CF" w:rsidRDefault="008001CF" w:rsidP="008001CF">
      <w:pPr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PC </w:t>
      </w:r>
      <w:r>
        <w:rPr>
          <w:b/>
          <w:sz w:val="36"/>
          <w:szCs w:val="36"/>
        </w:rPr>
        <w:t>1</w:t>
      </w:r>
      <w:r>
        <w:rPr>
          <w:b/>
          <w:sz w:val="36"/>
          <w:szCs w:val="36"/>
        </w:rPr>
        <w:t xml:space="preserve"> Configuration by DHCP</w:t>
      </w:r>
    </w:p>
    <w:p w14:paraId="143D2139" w14:textId="0830392A" w:rsidR="008001CF" w:rsidRDefault="008001CF" w:rsidP="008001CF">
      <w:pPr>
        <w:rPr>
          <w:b/>
          <w:sz w:val="36"/>
          <w:szCs w:val="36"/>
        </w:rPr>
      </w:pPr>
    </w:p>
    <w:p w14:paraId="3D0DAF3D" w14:textId="500BA60B" w:rsidR="008001CF" w:rsidRDefault="008001CF" w:rsidP="008001CF">
      <w:pPr>
        <w:rPr>
          <w:b/>
          <w:sz w:val="36"/>
          <w:szCs w:val="36"/>
        </w:rPr>
      </w:pPr>
      <w:r>
        <w:rPr>
          <w:b/>
          <w:noProof/>
          <w:sz w:val="36"/>
          <w:szCs w:val="36"/>
        </w:rPr>
        <w:drawing>
          <wp:inline distT="0" distB="0" distL="0" distR="0" wp14:anchorId="69EDD21B" wp14:editId="6DE591C9">
            <wp:extent cx="5364945" cy="5250635"/>
            <wp:effectExtent l="0" t="0" r="7620" b="7620"/>
            <wp:docPr id="12" name="Picture 12" descr="Graphical user interface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, email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4945" cy="525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6419B" w14:textId="1B16CB07" w:rsidR="008001CF" w:rsidRDefault="008001CF"/>
    <w:p w14:paraId="54777A86" w14:textId="06A43C40" w:rsidR="008001CF" w:rsidRDefault="008001CF"/>
    <w:p w14:paraId="65A8275C" w14:textId="7EFAD287" w:rsidR="008001CF" w:rsidRDefault="008001CF"/>
    <w:p w14:paraId="776B8AA3" w14:textId="73B28A52" w:rsidR="008001CF" w:rsidRDefault="008001CF"/>
    <w:p w14:paraId="2371566A" w14:textId="4E0CE644" w:rsidR="008001CF" w:rsidRDefault="008001CF"/>
    <w:p w14:paraId="5FEA9CA9" w14:textId="4688F70E" w:rsidR="008001CF" w:rsidRDefault="008001CF"/>
    <w:p w14:paraId="0F7AB100" w14:textId="70E50977" w:rsidR="008001CF" w:rsidRDefault="008001CF"/>
    <w:p w14:paraId="7903A1B0" w14:textId="1A2F876D" w:rsidR="008001CF" w:rsidRDefault="008001CF" w:rsidP="008001CF">
      <w:pPr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PC </w:t>
      </w:r>
      <w:r>
        <w:rPr>
          <w:b/>
          <w:sz w:val="36"/>
          <w:szCs w:val="36"/>
        </w:rPr>
        <w:t>2</w:t>
      </w:r>
      <w:r>
        <w:rPr>
          <w:b/>
          <w:sz w:val="36"/>
          <w:szCs w:val="36"/>
        </w:rPr>
        <w:t xml:space="preserve"> Configuration by DHCP</w:t>
      </w:r>
    </w:p>
    <w:p w14:paraId="1DA90A7A" w14:textId="036B8EE3" w:rsidR="008001CF" w:rsidRDefault="008001CF"/>
    <w:p w14:paraId="5055556F" w14:textId="77777777" w:rsidR="008001CF" w:rsidRDefault="008001CF"/>
    <w:p w14:paraId="25357453" w14:textId="74BB5B4A" w:rsidR="008001CF" w:rsidRDefault="008001CF">
      <w:r>
        <w:rPr>
          <w:noProof/>
        </w:rPr>
        <w:drawing>
          <wp:inline distT="0" distB="0" distL="0" distR="0" wp14:anchorId="0E3E1F1E" wp14:editId="09D675A2">
            <wp:extent cx="5547841" cy="5349704"/>
            <wp:effectExtent l="0" t="0" r="0" b="3810"/>
            <wp:docPr id="13" name="Picture 13" descr="Graphical user interface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, email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7841" cy="5349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A0929" w14:textId="602E5DA8" w:rsidR="008001CF" w:rsidRDefault="008001CF"/>
    <w:p w14:paraId="6DCBE838" w14:textId="4298A5A7" w:rsidR="008001CF" w:rsidRDefault="008001CF"/>
    <w:p w14:paraId="7517D480" w14:textId="2E4034BA" w:rsidR="008001CF" w:rsidRDefault="008001CF"/>
    <w:p w14:paraId="0AF6A6A4" w14:textId="3363A637" w:rsidR="008001CF" w:rsidRDefault="008001CF"/>
    <w:p w14:paraId="467C5FCA" w14:textId="63059138" w:rsidR="008001CF" w:rsidRPr="008001CF" w:rsidRDefault="008001CF">
      <w:pPr>
        <w:rPr>
          <w:b/>
          <w:sz w:val="36"/>
          <w:szCs w:val="36"/>
        </w:rPr>
      </w:pPr>
      <w:r>
        <w:rPr>
          <w:b/>
          <w:sz w:val="36"/>
          <w:szCs w:val="36"/>
        </w:rPr>
        <w:lastRenderedPageBreak/>
        <w:t>PC 3 Configuration by DHCP</w:t>
      </w:r>
    </w:p>
    <w:p w14:paraId="6BF22D11" w14:textId="0ADC6E77" w:rsidR="008001CF" w:rsidRDefault="008001CF">
      <w:r>
        <w:rPr>
          <w:noProof/>
        </w:rPr>
        <w:drawing>
          <wp:inline distT="0" distB="0" distL="0" distR="0" wp14:anchorId="596CF490" wp14:editId="053BD275">
            <wp:extent cx="5296359" cy="5296359"/>
            <wp:effectExtent l="0" t="0" r="0" b="0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6359" cy="5296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67950" w14:textId="77777777" w:rsidR="008001CF" w:rsidRDefault="008001CF"/>
    <w:p w14:paraId="57DCDEF7" w14:textId="77777777" w:rsidR="008001CF" w:rsidRDefault="008001CF" w:rsidP="008001CF">
      <w:pPr>
        <w:rPr>
          <w:b/>
          <w:sz w:val="36"/>
          <w:szCs w:val="36"/>
        </w:rPr>
      </w:pPr>
      <w:r>
        <w:rPr>
          <w:b/>
          <w:sz w:val="36"/>
          <w:szCs w:val="36"/>
        </w:rPr>
        <w:t>Successful Message passing</w:t>
      </w:r>
    </w:p>
    <w:p w14:paraId="368CEFEB" w14:textId="7833E07F" w:rsidR="008001CF" w:rsidRDefault="008001CF">
      <w:r>
        <w:rPr>
          <w:noProof/>
        </w:rPr>
        <w:drawing>
          <wp:inline distT="0" distB="0" distL="0" distR="0" wp14:anchorId="79386018" wp14:editId="76C551B4">
            <wp:extent cx="5943600" cy="880110"/>
            <wp:effectExtent l="0" t="0" r="0" b="0"/>
            <wp:docPr id="15" name="Picture 15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able&#10;&#10;Description automatically generated with low confidence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80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001CF" w:rsidSect="00924FDF">
      <w:headerReference w:type="default" r:id="rId22"/>
      <w:footerReference w:type="default" r:id="rId23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F063AB" w14:textId="77777777" w:rsidR="002E2F1B" w:rsidRDefault="002E2F1B" w:rsidP="00924FDF">
      <w:pPr>
        <w:spacing w:after="0" w:line="240" w:lineRule="auto"/>
      </w:pPr>
      <w:r>
        <w:separator/>
      </w:r>
    </w:p>
  </w:endnote>
  <w:endnote w:type="continuationSeparator" w:id="0">
    <w:p w14:paraId="3849E6CD" w14:textId="77777777" w:rsidR="002E2F1B" w:rsidRDefault="002E2F1B" w:rsidP="00924F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776303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B9EBE3" w14:textId="378C0207" w:rsidR="00924FDF" w:rsidRDefault="00924FD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14AAFB0" w14:textId="77777777" w:rsidR="00924FDF" w:rsidRDefault="00924F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29CACA" w14:textId="77777777" w:rsidR="002E2F1B" w:rsidRDefault="002E2F1B" w:rsidP="00924FDF">
      <w:pPr>
        <w:spacing w:after="0" w:line="240" w:lineRule="auto"/>
      </w:pPr>
      <w:r>
        <w:separator/>
      </w:r>
    </w:p>
  </w:footnote>
  <w:footnote w:type="continuationSeparator" w:id="0">
    <w:p w14:paraId="2CBB28D4" w14:textId="77777777" w:rsidR="002E2F1B" w:rsidRDefault="002E2F1B" w:rsidP="00924F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9EFFA" w14:textId="44B00BE8" w:rsidR="00924FDF" w:rsidRDefault="00924FDF">
    <w:pPr>
      <w:pStyle w:val="Header"/>
    </w:pPr>
    <w:r w:rsidRPr="00924FDF">
      <w:rPr>
        <w:b/>
        <w:sz w:val="24"/>
        <w:szCs w:val="24"/>
      </w:rPr>
      <w:t>19F-0916</w:t>
    </w:r>
    <w:r>
      <w:ptab w:relativeTo="margin" w:alignment="center" w:leader="none"/>
    </w:r>
    <w:r w:rsidRPr="00924FDF">
      <w:rPr>
        <w:b/>
        <w:sz w:val="28"/>
        <w:szCs w:val="28"/>
      </w:rPr>
      <w:t>CN Lab 10</w:t>
    </w:r>
    <w:r>
      <w:ptab w:relativeTo="margin" w:alignment="right" w:leader="none"/>
    </w:r>
    <w:r w:rsidRPr="00924FDF">
      <w:rPr>
        <w:b/>
        <w:sz w:val="24"/>
        <w:szCs w:val="24"/>
      </w:rPr>
      <w:t>M Abdullah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tTQ2MDUzN7I0MTBS0lEKTi0uzszPAykwrAUA42OR2SwAAAA="/>
  </w:docVars>
  <w:rsids>
    <w:rsidRoot w:val="00924FDF"/>
    <w:rsid w:val="002E2F1B"/>
    <w:rsid w:val="00450BBE"/>
    <w:rsid w:val="006039C0"/>
    <w:rsid w:val="006263D7"/>
    <w:rsid w:val="006D5D65"/>
    <w:rsid w:val="008001CF"/>
    <w:rsid w:val="00884C00"/>
    <w:rsid w:val="00924FDF"/>
    <w:rsid w:val="00CD3752"/>
    <w:rsid w:val="00FE1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133370"/>
  <w15:chartTrackingRefBased/>
  <w15:docId w15:val="{2945EC57-142C-41D0-8207-03A6461767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01C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24F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4FDF"/>
  </w:style>
  <w:style w:type="paragraph" w:styleId="Footer">
    <w:name w:val="footer"/>
    <w:basedOn w:val="Normal"/>
    <w:link w:val="FooterChar"/>
    <w:uiPriority w:val="99"/>
    <w:unhideWhenUsed/>
    <w:rsid w:val="00924F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4FDF"/>
  </w:style>
  <w:style w:type="paragraph" w:styleId="NoSpacing">
    <w:name w:val="No Spacing"/>
    <w:link w:val="NoSpacingChar"/>
    <w:uiPriority w:val="1"/>
    <w:qFormat/>
    <w:rsid w:val="00924FDF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924FDF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>19F-0916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4</Pages>
  <Words>112</Words>
  <Characters>64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uter Network Lab</vt:lpstr>
    </vt:vector>
  </TitlesOfParts>
  <Company>SE(6A)</Company>
  <LinksUpToDate>false</LinksUpToDate>
  <CharactersWithSpaces>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Network Lab</dc:title>
  <dc:subject>lab 10: DHCP</dc:subject>
  <dc:creator>Muhammad Abdullah</dc:creator>
  <cp:keywords/>
  <dc:description/>
  <cp:lastModifiedBy>Muhammad Abdullah</cp:lastModifiedBy>
  <cp:revision>6</cp:revision>
  <dcterms:created xsi:type="dcterms:W3CDTF">2022-05-17T11:08:00Z</dcterms:created>
  <dcterms:modified xsi:type="dcterms:W3CDTF">2022-05-17T11:31:00Z</dcterms:modified>
</cp:coreProperties>
</file>